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ffany montoy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ff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toy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04 North Meade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ffanymontoya2@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503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 garc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